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r>
        <w:t xml:space="preserve">"...Se fino a pochi secondi prima ero circondata unicamente da altissima erba dura e canne d’acquitrino alte come querce, ora c’era davanti a me una gigantesca palla di pelo, che vibrava ed emetteva una sorta di …. squittio?</w:t>
      </w:r>
      <w:r>
        <w:t xml:space="preserve"> </w:t>
      </w:r>
      <w:r>
        <w:t xml:space="preserve">Osservai stupita l’ammasso di pelo beige, una sfera più alta di me, forse di una decina di centimetri di diametro, apparentemente senza arti o segni di possedere un muso con occhi, orecchie, bocca. Sfiorai con una mano il pelo, che era soffice in un modo che non trovava paragone con nulla che conoscessi, e la palla vibrò.</w:t>
      </w:r>
      <w:r>
        <w:t xml:space="preserve"> </w:t>
      </w: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r>
        <w:t xml:space="preserve"> </w:t>
      </w:r>
      <w:r>
        <w:t xml:space="preserve">- Dobi! - rispose l’animaletto, esprimendo una sorta di gioia ed entusiasmo. - Dobi dobi! -. Saltellò per avvicinarsi a me e mi sfiorò col pelo morbidissimo.</w:t>
      </w:r>
      <w:r>
        <w:t xml:space="preserve"> </w:t>
      </w:r>
      <w:r>
        <w:t xml:space="preserve">- Oh, che meraviglia! Ma come sei soffice! - esclamai, accarezzandolo. Era l’animaletto più tenero che avessi mai visto.</w:t>
      </w:r>
      <w:r>
        <w:t xml:space="preserve"> </w:t>
      </w:r>
      <w:r>
        <w:t xml:space="preserve">...Spaventato dalla comparsa del gigante, l’animaletto tornò una pallina di pelo immobile.</w:t>
      </w:r>
      <w:r>
        <w:t xml:space="preserve"> </w:t>
      </w:r>
      <w:r>
        <w:t xml:space="preserve">... - Credo che sia innocuo, è un animaletto peloso. Dice solo</w:t>
      </w:r>
      <w:r>
        <w:t xml:space="preserve"> </w:t>
      </w:r>
      <w:r>
        <w:t xml:space="preserve">“</w:t>
      </w:r>
      <w:r>
        <w:t xml:space="preserve">dobi</w:t>
      </w:r>
      <w:r>
        <w:t xml:space="preserve">”</w:t>
      </w:r>
      <w:r>
        <w:t xml:space="preserve"> </w:t>
      </w:r>
      <w:r>
        <w:t xml:space="preserve">-. Era strano per me non riuscire a comunicare con un animale. Mi sporsi dalla mano di Tristan e rivolta alla palla di pelo dissi: - Puoi stare tranquillo, lui è un mio amico, non ti farà del male -.</w:t>
      </w:r>
      <w:r>
        <w:t xml:space="preserve"> </w:t>
      </w:r>
      <w:r>
        <w:t xml:space="preserve">- Dobi! - udii squittire dal basso.</w:t>
      </w:r>
      <w:r>
        <w:t xml:space="preserve"> </w:t>
      </w:r>
      <w:r>
        <w:t xml:space="preserve">- Ha detto</w:t>
      </w:r>
      <w:r>
        <w:t xml:space="preserve"> </w:t>
      </w:r>
      <w:r>
        <w:t xml:space="preserve">“</w:t>
      </w:r>
      <w:r>
        <w:t xml:space="preserve">dobi</w:t>
      </w:r>
      <w:r>
        <w:t xml:space="preserve">”</w:t>
      </w:r>
      <w:r>
        <w:t xml:space="preserve"> </w:t>
      </w:r>
      <w:r>
        <w:t xml:space="preserve">– ripetè Tristan allibito, fissando ora me ora la sfera pelosa ai suoi piedi. Che si era attaccata allo stivale e se ne stava sul collo del piede. - Ehi, scendi da lì! - esclamò.</w:t>
      </w:r>
      <w:r>
        <w:t xml:space="preserve"> </w:t>
      </w:r>
      <w:r>
        <w:t xml:space="preserve">Ma il dobi (decisi di chiamarlo così, visto che era l’unico suono che pareva saper esprimere) non si staccò, neanche quando Tristan iniziò a camminare, deciso a ignorare l’animaletto.</w:t>
      </w:r>
      <w:r>
        <w:t xml:space="preserve"> </w:t>
      </w:r>
      <w:r>
        <w:t xml:space="preserve">...Staccò il dobi sulla spalla, ma quello gli rimase attaccato alla mano e non si separò neppure quando il mezzelfo iniziò a muovere la mano in ogni direzione.</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5T21:41:49Z</dcterms:created>
  <dcterms:modified xsi:type="dcterms:W3CDTF">2021-12-25T21:41:49Z</dcterms:modified>
</cp:coreProperties>
</file>

<file path=docProps/custom.xml><?xml version="1.0" encoding="utf-8"?>
<Properties xmlns="http://schemas.openxmlformats.org/officeDocument/2006/custom-properties" xmlns:vt="http://schemas.openxmlformats.org/officeDocument/2006/docPropsVTypes"/>
</file>